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f13a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3ea7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e5eb9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